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1Light"/>
        <w:tblW w:w="10345" w:type="dxa"/>
        <w:tblLook w:val="04A0" w:firstRow="1" w:lastRow="0" w:firstColumn="1" w:lastColumn="0" w:noHBand="0" w:noVBand="1"/>
      </w:tblPr>
      <w:tblGrid>
        <w:gridCol w:w="3211"/>
        <w:gridCol w:w="3212"/>
        <w:gridCol w:w="3922"/>
      </w:tblGrid>
      <w:tr w:rsidR="00712301" w14:paraId="314B8398" w14:textId="77777777" w:rsidTr="009F6C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1EAD334E" w14:textId="2EB9D3D4" w:rsidR="00712301" w:rsidRPr="00712301" w:rsidRDefault="00712301" w:rsidP="00712301">
            <w:pPr>
              <w:jc w:val="center"/>
              <w:rPr>
                <w:sz w:val="40"/>
                <w:szCs w:val="40"/>
              </w:rPr>
            </w:pPr>
            <w:r w:rsidRPr="00712301">
              <w:rPr>
                <w:sz w:val="40"/>
                <w:szCs w:val="40"/>
              </w:rPr>
              <w:t>Test Case</w:t>
            </w:r>
          </w:p>
        </w:tc>
        <w:tc>
          <w:tcPr>
            <w:tcW w:w="3212" w:type="dxa"/>
          </w:tcPr>
          <w:p w14:paraId="7595FA65" w14:textId="07262767" w:rsidR="00712301" w:rsidRPr="00712301" w:rsidRDefault="00712301" w:rsidP="007123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Test Steps</w:t>
            </w:r>
          </w:p>
        </w:tc>
        <w:tc>
          <w:tcPr>
            <w:tcW w:w="3922" w:type="dxa"/>
          </w:tcPr>
          <w:p w14:paraId="15B3E456" w14:textId="1CB50669" w:rsidR="00712301" w:rsidRPr="00712301" w:rsidRDefault="00712301" w:rsidP="007123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  <w:r w:rsidRPr="00712301">
              <w:rPr>
                <w:sz w:val="40"/>
                <w:szCs w:val="40"/>
              </w:rPr>
              <w:t>Expected Result</w:t>
            </w:r>
          </w:p>
        </w:tc>
      </w:tr>
      <w:tr w:rsidR="00712301" w14:paraId="426DC56C" w14:textId="77777777" w:rsidTr="009F6C96">
        <w:trPr>
          <w:trHeight w:val="1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39043B95" w14:textId="79A7AF53" w:rsidR="00712301" w:rsidRPr="00712301" w:rsidRDefault="004451C7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pplication should allow user to navigate with the navigation bar</w:t>
            </w:r>
          </w:p>
        </w:tc>
        <w:tc>
          <w:tcPr>
            <w:tcW w:w="3212" w:type="dxa"/>
          </w:tcPr>
          <w:p w14:paraId="5FFF5CE9" w14:textId="77777777" w:rsidR="00712301" w:rsidRDefault="004451C7" w:rsidP="00712301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ck navigation </w:t>
            </w:r>
            <w:proofErr w:type="gramStart"/>
            <w:r>
              <w:t>link</w:t>
            </w:r>
            <w:proofErr w:type="gramEnd"/>
          </w:p>
          <w:p w14:paraId="2AD32246" w14:textId="77777777" w:rsidR="004451C7" w:rsidRDefault="004451C7" w:rsidP="00712301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e URL is correct</w:t>
            </w:r>
          </w:p>
          <w:p w14:paraId="726E830A" w14:textId="410BCE52" w:rsidR="004451C7" w:rsidRDefault="004451C7" w:rsidP="00712301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peat for all links</w:t>
            </w:r>
          </w:p>
        </w:tc>
        <w:tc>
          <w:tcPr>
            <w:tcW w:w="3922" w:type="dxa"/>
          </w:tcPr>
          <w:p w14:paraId="14A61484" w14:textId="61D02B6D" w:rsidR="00712301" w:rsidRDefault="004451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ach navigation link redirect</w:t>
            </w:r>
            <w:r w:rsidR="00CE1BAD">
              <w:t>s</w:t>
            </w:r>
            <w:r>
              <w:t xml:space="preserve"> to its respective page successfully</w:t>
            </w:r>
          </w:p>
        </w:tc>
      </w:tr>
      <w:tr w:rsidR="00712301" w14:paraId="0AF62707" w14:textId="77777777" w:rsidTr="009F6C96">
        <w:trPr>
          <w:trHeight w:val="1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083BA64A" w14:textId="107987DA" w:rsidR="00712301" w:rsidRPr="00712301" w:rsidRDefault="004451C7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Application should allow user to navigate with </w:t>
            </w:r>
            <w:r w:rsidR="00BE7366">
              <w:rPr>
                <w:b w:val="0"/>
                <w:bCs w:val="0"/>
              </w:rPr>
              <w:t>the home page game logo links</w:t>
            </w:r>
          </w:p>
        </w:tc>
        <w:tc>
          <w:tcPr>
            <w:tcW w:w="3212" w:type="dxa"/>
          </w:tcPr>
          <w:p w14:paraId="0C240276" w14:textId="77777777" w:rsidR="009F6C96" w:rsidRDefault="00BE7366" w:rsidP="0071230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ck game logo </w:t>
            </w:r>
            <w:proofErr w:type="gramStart"/>
            <w:r>
              <w:t>link</w:t>
            </w:r>
            <w:proofErr w:type="gramEnd"/>
          </w:p>
          <w:p w14:paraId="644AA27D" w14:textId="77777777" w:rsidR="00BE7366" w:rsidRDefault="00BE7366" w:rsidP="0071230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e URL is correct</w:t>
            </w:r>
          </w:p>
          <w:p w14:paraId="7367277E" w14:textId="346EE6A3" w:rsidR="00BE7366" w:rsidRDefault="00BE7366" w:rsidP="00712301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peat for all links</w:t>
            </w:r>
          </w:p>
        </w:tc>
        <w:tc>
          <w:tcPr>
            <w:tcW w:w="3922" w:type="dxa"/>
          </w:tcPr>
          <w:p w14:paraId="5762F8F8" w14:textId="0A1ECEF7" w:rsidR="00712301" w:rsidRDefault="00BE73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ach game logo link on the home page redirect to its respective page successfully</w:t>
            </w:r>
          </w:p>
        </w:tc>
      </w:tr>
      <w:tr w:rsidR="00712301" w14:paraId="4ADAC86E" w14:textId="77777777" w:rsidTr="009F6C96">
        <w:trPr>
          <w:trHeight w:val="1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2043DE5C" w14:textId="74B15332" w:rsidR="00712301" w:rsidRPr="00BE7366" w:rsidRDefault="00BE7366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pplication should allow user to navigate to the home page with the logo link in the navbar</w:t>
            </w:r>
          </w:p>
        </w:tc>
        <w:tc>
          <w:tcPr>
            <w:tcW w:w="3212" w:type="dxa"/>
          </w:tcPr>
          <w:p w14:paraId="6441FEA2" w14:textId="52D27646" w:rsidR="00712301" w:rsidRDefault="00BE7366" w:rsidP="009F6C96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ck the first navbar link to navigate away from the home </w:t>
            </w:r>
            <w:proofErr w:type="gramStart"/>
            <w:r>
              <w:t>page</w:t>
            </w:r>
            <w:proofErr w:type="gramEnd"/>
          </w:p>
          <w:p w14:paraId="5B423668" w14:textId="77777777" w:rsidR="00BE7366" w:rsidRDefault="00BE7366" w:rsidP="009F6C96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ck the logo link in the </w:t>
            </w:r>
            <w:proofErr w:type="gramStart"/>
            <w:r>
              <w:t>navbar</w:t>
            </w:r>
            <w:proofErr w:type="gramEnd"/>
          </w:p>
          <w:p w14:paraId="66B62658" w14:textId="2D44179C" w:rsidR="00BE7366" w:rsidRDefault="00BE7366" w:rsidP="009F6C96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erify the URL is correct </w:t>
            </w:r>
          </w:p>
        </w:tc>
        <w:tc>
          <w:tcPr>
            <w:tcW w:w="3922" w:type="dxa"/>
          </w:tcPr>
          <w:p w14:paraId="74E9DD46" w14:textId="659C46EC" w:rsidR="00712301" w:rsidRDefault="00BE73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on navigating to</w:t>
            </w:r>
            <w:r w:rsidR="00CE1BAD">
              <w:t xml:space="preserve"> </w:t>
            </w:r>
            <w:r>
              <w:t>another page, clicking the logo located on the left side of the navbar return</w:t>
            </w:r>
            <w:r w:rsidR="00CE1BAD">
              <w:t>s</w:t>
            </w:r>
            <w:r>
              <w:t xml:space="preserve"> the user to the homepage</w:t>
            </w:r>
          </w:p>
        </w:tc>
      </w:tr>
      <w:tr w:rsidR="00712301" w14:paraId="3A7C2804" w14:textId="77777777" w:rsidTr="009F6C96">
        <w:trPr>
          <w:trHeight w:val="1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4648037F" w14:textId="0E430ED1" w:rsidR="00712301" w:rsidRPr="009F6C96" w:rsidRDefault="00BE7366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pplication should allow the user to expand the new game form</w:t>
            </w:r>
          </w:p>
        </w:tc>
        <w:tc>
          <w:tcPr>
            <w:tcW w:w="3212" w:type="dxa"/>
          </w:tcPr>
          <w:p w14:paraId="368B148D" w14:textId="10A04609" w:rsidR="009F6C96" w:rsidRDefault="00BE7366" w:rsidP="009F6C96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the game </w:t>
            </w:r>
            <w:proofErr w:type="gramStart"/>
            <w:r>
              <w:t>page</w:t>
            </w:r>
            <w:proofErr w:type="gramEnd"/>
          </w:p>
          <w:p w14:paraId="05BE445E" w14:textId="77777777" w:rsidR="00BE7366" w:rsidRDefault="00BE7366" w:rsidP="009F6C96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ck the expand button of the game </w:t>
            </w:r>
            <w:proofErr w:type="gramStart"/>
            <w:r>
              <w:t>form</w:t>
            </w:r>
            <w:proofErr w:type="gramEnd"/>
            <w:r>
              <w:t xml:space="preserve"> </w:t>
            </w:r>
          </w:p>
          <w:p w14:paraId="53BAE951" w14:textId="6F0D526C" w:rsidR="00BE7366" w:rsidRDefault="00BE7366" w:rsidP="009F6C96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e game form is visible</w:t>
            </w:r>
          </w:p>
        </w:tc>
        <w:tc>
          <w:tcPr>
            <w:tcW w:w="3922" w:type="dxa"/>
          </w:tcPr>
          <w:p w14:paraId="44959B85" w14:textId="0ADA88E6" w:rsidR="00BE0C6F" w:rsidRDefault="00BE73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expand button of the new game form allow</w:t>
            </w:r>
            <w:r w:rsidR="00CE1BAD">
              <w:t>s</w:t>
            </w:r>
            <w:r>
              <w:t xml:space="preserve"> the user to display the form</w:t>
            </w:r>
          </w:p>
        </w:tc>
      </w:tr>
      <w:tr w:rsidR="00BE0C6F" w14:paraId="59519860" w14:textId="77777777" w:rsidTr="009F6C96">
        <w:trPr>
          <w:trHeight w:val="1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4817EE1B" w14:textId="02EE749C" w:rsidR="00BE0C6F" w:rsidRPr="00BE7366" w:rsidRDefault="000D7033" w:rsidP="00BE0C6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Application should allow the user to </w:t>
            </w:r>
            <w:r>
              <w:rPr>
                <w:b w:val="0"/>
                <w:bCs w:val="0"/>
              </w:rPr>
              <w:t>collapse</w:t>
            </w:r>
            <w:r>
              <w:rPr>
                <w:b w:val="0"/>
                <w:bCs w:val="0"/>
              </w:rPr>
              <w:t xml:space="preserve"> the new game form</w:t>
            </w:r>
          </w:p>
        </w:tc>
        <w:tc>
          <w:tcPr>
            <w:tcW w:w="3212" w:type="dxa"/>
          </w:tcPr>
          <w:p w14:paraId="03D9DD95" w14:textId="77777777" w:rsidR="000D7033" w:rsidRDefault="000D7033" w:rsidP="000D7033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the game </w:t>
            </w:r>
            <w:proofErr w:type="gramStart"/>
            <w:r>
              <w:t>page</w:t>
            </w:r>
            <w:proofErr w:type="gramEnd"/>
          </w:p>
          <w:p w14:paraId="58163DF2" w14:textId="14DCB0BE" w:rsidR="000D7033" w:rsidRDefault="000D7033" w:rsidP="000D7033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ck the expand button of the game form </w:t>
            </w:r>
            <w:proofErr w:type="gramStart"/>
            <w:r>
              <w:t>twice</w:t>
            </w:r>
            <w:proofErr w:type="gramEnd"/>
          </w:p>
          <w:p w14:paraId="591654AE" w14:textId="4BD425EF" w:rsidR="00BE0C6F" w:rsidRDefault="000D7033" w:rsidP="000D7033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erify the game form is </w:t>
            </w:r>
            <w:r>
              <w:t xml:space="preserve">not </w:t>
            </w:r>
            <w:r>
              <w:t>visible</w:t>
            </w:r>
          </w:p>
        </w:tc>
        <w:tc>
          <w:tcPr>
            <w:tcW w:w="3922" w:type="dxa"/>
          </w:tcPr>
          <w:p w14:paraId="48BB6D01" w14:textId="4EAF35AA" w:rsidR="00BE0C6F" w:rsidRDefault="000D7033" w:rsidP="00BE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expand button of the new game form allow</w:t>
            </w:r>
            <w:r w:rsidR="00CE1BAD">
              <w:t>s</w:t>
            </w:r>
            <w:r>
              <w:t xml:space="preserve"> the user to </w:t>
            </w:r>
            <w:r>
              <w:t>collapse the form when the form is already displayed</w:t>
            </w:r>
          </w:p>
        </w:tc>
      </w:tr>
      <w:tr w:rsidR="00BE0C6F" w14:paraId="382D0D18" w14:textId="77777777" w:rsidTr="009F6C96">
        <w:trPr>
          <w:trHeight w:val="1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2A4F92FD" w14:textId="03120ED7" w:rsidR="00BE0C6F" w:rsidRPr="00BE0C6F" w:rsidRDefault="000D7033" w:rsidP="00BE0C6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pplication should allow users to select a game board within the new game form</w:t>
            </w:r>
          </w:p>
        </w:tc>
        <w:tc>
          <w:tcPr>
            <w:tcW w:w="3212" w:type="dxa"/>
          </w:tcPr>
          <w:p w14:paraId="6595DDBE" w14:textId="77777777" w:rsidR="002B0190" w:rsidRDefault="002B0190" w:rsidP="002B0190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0D7033">
              <w:t xml:space="preserve">Navigate to the game </w:t>
            </w:r>
            <w:proofErr w:type="gramStart"/>
            <w:r w:rsidR="000D7033">
              <w:t>page</w:t>
            </w:r>
            <w:proofErr w:type="gramEnd"/>
          </w:p>
          <w:p w14:paraId="12BDBA5F" w14:textId="77777777" w:rsidR="000D7033" w:rsidRDefault="000D7033" w:rsidP="002B0190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pand the new game </w:t>
            </w:r>
            <w:proofErr w:type="gramStart"/>
            <w:r>
              <w:t>form</w:t>
            </w:r>
            <w:proofErr w:type="gramEnd"/>
          </w:p>
          <w:p w14:paraId="4149ED1B" w14:textId="77777777" w:rsidR="000D7033" w:rsidRDefault="000D7033" w:rsidP="000D7033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or each game board: </w:t>
            </w:r>
          </w:p>
          <w:p w14:paraId="422817C1" w14:textId="77777777" w:rsidR="000D7033" w:rsidRDefault="000D7033" w:rsidP="000D7033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ck the game board </w:t>
            </w:r>
            <w:proofErr w:type="gramStart"/>
            <w:r>
              <w:t>selection</w:t>
            </w:r>
            <w:proofErr w:type="gramEnd"/>
          </w:p>
          <w:p w14:paraId="49C6ADE8" w14:textId="496340FA" w:rsidR="000D7033" w:rsidRDefault="000D7033" w:rsidP="000D7033">
            <w:pPr>
              <w:pStyle w:val="ListParagraph"/>
              <w:numPr>
                <w:ilvl w:val="0"/>
                <w:numId w:val="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e game board is selected</w:t>
            </w:r>
          </w:p>
        </w:tc>
        <w:tc>
          <w:tcPr>
            <w:tcW w:w="3922" w:type="dxa"/>
          </w:tcPr>
          <w:p w14:paraId="660A6762" w14:textId="572FEAF1" w:rsidR="00BE0C6F" w:rsidRDefault="000D7033" w:rsidP="00BE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game board selection allow</w:t>
            </w:r>
            <w:r w:rsidR="00CE1BAD">
              <w:t>s</w:t>
            </w:r>
            <w:r>
              <w:t xml:space="preserve"> the user to select one game board for the game being created</w:t>
            </w:r>
          </w:p>
        </w:tc>
      </w:tr>
      <w:tr w:rsidR="00BE0C6F" w14:paraId="76B61E6C" w14:textId="77777777" w:rsidTr="00CE1BAD">
        <w:trPr>
          <w:trHeight w:val="2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335C1A2D" w14:textId="5891E7BF" w:rsidR="00BE0C6F" w:rsidRPr="002B0190" w:rsidRDefault="000D7033" w:rsidP="00BE0C6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 xml:space="preserve">Application should allow users to select characters </w:t>
            </w:r>
            <w:r w:rsidR="00CE1BAD">
              <w:rPr>
                <w:b w:val="0"/>
                <w:bCs w:val="0"/>
              </w:rPr>
              <w:t>within the new game form</w:t>
            </w:r>
          </w:p>
        </w:tc>
        <w:tc>
          <w:tcPr>
            <w:tcW w:w="3212" w:type="dxa"/>
          </w:tcPr>
          <w:p w14:paraId="51473B0C" w14:textId="34B12502" w:rsidR="002B0190" w:rsidRDefault="00CE1BAD" w:rsidP="002B0190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the game </w:t>
            </w:r>
            <w:proofErr w:type="gramStart"/>
            <w:r>
              <w:t>page</w:t>
            </w:r>
            <w:proofErr w:type="gramEnd"/>
            <w:r>
              <w:t xml:space="preserve"> </w:t>
            </w:r>
          </w:p>
          <w:p w14:paraId="078184C1" w14:textId="77777777" w:rsidR="00CE1BAD" w:rsidRDefault="00CE1BAD" w:rsidP="002B0190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pand the new game </w:t>
            </w:r>
            <w:proofErr w:type="gramStart"/>
            <w:r>
              <w:t>form</w:t>
            </w:r>
            <w:proofErr w:type="gramEnd"/>
          </w:p>
          <w:p w14:paraId="6C93A1D9" w14:textId="77777777" w:rsidR="00CE1BAD" w:rsidRDefault="00CE1BAD" w:rsidP="002B0190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r each player:</w:t>
            </w:r>
          </w:p>
          <w:p w14:paraId="7749E4EA" w14:textId="77777777" w:rsidR="00CE1BAD" w:rsidRDefault="00CE1BAD" w:rsidP="002B0190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elect Mario as the character </w:t>
            </w:r>
          </w:p>
          <w:p w14:paraId="6F64FC9F" w14:textId="297C900A" w:rsidR="00CE1BAD" w:rsidRDefault="00CE1BAD" w:rsidP="002B0190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e selected option matches ‘Mario’</w:t>
            </w:r>
          </w:p>
        </w:tc>
        <w:tc>
          <w:tcPr>
            <w:tcW w:w="3922" w:type="dxa"/>
          </w:tcPr>
          <w:p w14:paraId="103C5C85" w14:textId="3D962B25" w:rsidR="00BE0C6F" w:rsidRDefault="00CE1BAD" w:rsidP="00BE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character selection allows the user to select a character for each player</w:t>
            </w:r>
          </w:p>
        </w:tc>
      </w:tr>
      <w:tr w:rsidR="00F24D1F" w14:paraId="04A505EC" w14:textId="77777777" w:rsidTr="00CE1BAD">
        <w:trPr>
          <w:trHeight w:val="2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2BD0A870" w14:textId="456D1F94" w:rsidR="00F24D1F" w:rsidRDefault="00F24D1F" w:rsidP="00BE0C6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pplication should prevent the entry of non-numbers in the stars field</w:t>
            </w:r>
          </w:p>
        </w:tc>
        <w:tc>
          <w:tcPr>
            <w:tcW w:w="3212" w:type="dxa"/>
          </w:tcPr>
          <w:p w14:paraId="1041F534" w14:textId="77777777" w:rsidR="00F24D1F" w:rsidRDefault="00F24D1F" w:rsidP="00F24D1F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the game </w:t>
            </w:r>
            <w:proofErr w:type="gramStart"/>
            <w:r>
              <w:t>page</w:t>
            </w:r>
            <w:proofErr w:type="gramEnd"/>
          </w:p>
          <w:p w14:paraId="205217E5" w14:textId="77777777" w:rsidR="00F24D1F" w:rsidRDefault="00F24D1F" w:rsidP="00F24D1F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pand the new game </w:t>
            </w:r>
            <w:proofErr w:type="gramStart"/>
            <w:r>
              <w:t>form</w:t>
            </w:r>
            <w:proofErr w:type="gramEnd"/>
          </w:p>
          <w:p w14:paraId="7A7C8703" w14:textId="77777777" w:rsidR="00F24D1F" w:rsidRDefault="00F24D1F" w:rsidP="00F24D1F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or each player: </w:t>
            </w:r>
          </w:p>
          <w:p w14:paraId="28E0BF16" w14:textId="77777777" w:rsidR="00F24D1F" w:rsidRDefault="00F24D1F" w:rsidP="00F24D1F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put text into the star field</w:t>
            </w:r>
          </w:p>
          <w:p w14:paraId="48D1DC25" w14:textId="77777777" w:rsidR="00F24D1F" w:rsidRDefault="00F24D1F" w:rsidP="00F24D1F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erify the star field remains </w:t>
            </w:r>
            <w:proofErr w:type="gramStart"/>
            <w:r>
              <w:t>blank</w:t>
            </w:r>
            <w:proofErr w:type="gramEnd"/>
          </w:p>
          <w:p w14:paraId="4177A6D5" w14:textId="77777777" w:rsidR="00F24D1F" w:rsidRDefault="00F24D1F" w:rsidP="00F24D1F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put symbols into the star field</w:t>
            </w:r>
          </w:p>
          <w:p w14:paraId="7EDA91DF" w14:textId="79B95CCB" w:rsidR="00F24D1F" w:rsidRDefault="00F24D1F" w:rsidP="00F24D1F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e star field remains blank</w:t>
            </w:r>
          </w:p>
        </w:tc>
        <w:tc>
          <w:tcPr>
            <w:tcW w:w="3922" w:type="dxa"/>
          </w:tcPr>
          <w:p w14:paraId="221B1944" w14:textId="0A42D715" w:rsidR="00F24D1F" w:rsidRDefault="00F24D1F" w:rsidP="00BE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star field of each player in the new game form remains empty when letters and symbols are typed</w:t>
            </w:r>
          </w:p>
        </w:tc>
      </w:tr>
      <w:tr w:rsidR="00F24D1F" w14:paraId="71C6A52E" w14:textId="77777777" w:rsidTr="00CE1BAD">
        <w:trPr>
          <w:trHeight w:val="2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3ED443FB" w14:textId="792F4979" w:rsidR="00F24D1F" w:rsidRDefault="00F24D1F" w:rsidP="00BE0C6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Application should prevent the entry of non-numbers in the </w:t>
            </w:r>
            <w:r w:rsidR="00BC5582">
              <w:rPr>
                <w:b w:val="0"/>
                <w:bCs w:val="0"/>
              </w:rPr>
              <w:t>coins</w:t>
            </w:r>
            <w:r>
              <w:rPr>
                <w:b w:val="0"/>
                <w:bCs w:val="0"/>
              </w:rPr>
              <w:t xml:space="preserve"> field</w:t>
            </w:r>
          </w:p>
        </w:tc>
        <w:tc>
          <w:tcPr>
            <w:tcW w:w="3212" w:type="dxa"/>
          </w:tcPr>
          <w:p w14:paraId="11E9BBD6" w14:textId="77777777" w:rsidR="00F24D1F" w:rsidRDefault="00F24D1F" w:rsidP="00F24D1F">
            <w:pPr>
              <w:pStyle w:val="ListParagraph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the game </w:t>
            </w:r>
            <w:proofErr w:type="gramStart"/>
            <w:r>
              <w:t>page</w:t>
            </w:r>
            <w:proofErr w:type="gramEnd"/>
          </w:p>
          <w:p w14:paraId="4ED7BD0F" w14:textId="77777777" w:rsidR="00F24D1F" w:rsidRDefault="00F24D1F" w:rsidP="00F24D1F">
            <w:pPr>
              <w:pStyle w:val="ListParagraph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pand the new game </w:t>
            </w:r>
            <w:proofErr w:type="gramStart"/>
            <w:r>
              <w:t>form</w:t>
            </w:r>
            <w:proofErr w:type="gramEnd"/>
          </w:p>
          <w:p w14:paraId="457CCAC1" w14:textId="77777777" w:rsidR="00F24D1F" w:rsidRDefault="00F24D1F" w:rsidP="00F24D1F">
            <w:pPr>
              <w:pStyle w:val="ListParagraph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or each player: </w:t>
            </w:r>
          </w:p>
          <w:p w14:paraId="5F7B33F0" w14:textId="59104837" w:rsidR="00F24D1F" w:rsidRDefault="00F24D1F" w:rsidP="00F24D1F">
            <w:pPr>
              <w:pStyle w:val="ListParagraph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put text into the </w:t>
            </w:r>
            <w:r w:rsidR="00BC5582">
              <w:t xml:space="preserve">coin </w:t>
            </w:r>
            <w:r>
              <w:t>field</w:t>
            </w:r>
          </w:p>
          <w:p w14:paraId="148478A0" w14:textId="38C6A1D9" w:rsidR="00F24D1F" w:rsidRDefault="00F24D1F" w:rsidP="00F24D1F">
            <w:pPr>
              <w:pStyle w:val="ListParagraph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erify the </w:t>
            </w:r>
            <w:r w:rsidR="00BC5582">
              <w:t>coin</w:t>
            </w:r>
            <w:r>
              <w:t xml:space="preserve"> field remains </w:t>
            </w:r>
            <w:proofErr w:type="gramStart"/>
            <w:r>
              <w:t>blank</w:t>
            </w:r>
            <w:proofErr w:type="gramEnd"/>
          </w:p>
          <w:p w14:paraId="39143DF5" w14:textId="1AE24012" w:rsidR="00F24D1F" w:rsidRDefault="00F24D1F" w:rsidP="00F24D1F">
            <w:pPr>
              <w:pStyle w:val="ListParagraph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put symbols into the </w:t>
            </w:r>
            <w:r w:rsidR="00BC5582">
              <w:t>coin</w:t>
            </w:r>
            <w:r>
              <w:t xml:space="preserve"> field</w:t>
            </w:r>
          </w:p>
          <w:p w14:paraId="7040DAAF" w14:textId="7455DE8C" w:rsidR="00F24D1F" w:rsidRDefault="00F24D1F" w:rsidP="00F24D1F">
            <w:pPr>
              <w:pStyle w:val="ListParagraph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erify the </w:t>
            </w:r>
            <w:r w:rsidR="00BC5582">
              <w:t>coin</w:t>
            </w:r>
            <w:r>
              <w:t xml:space="preserve"> field remains blank</w:t>
            </w:r>
          </w:p>
        </w:tc>
        <w:tc>
          <w:tcPr>
            <w:tcW w:w="3922" w:type="dxa"/>
          </w:tcPr>
          <w:p w14:paraId="03125800" w14:textId="71A5C59F" w:rsidR="00F24D1F" w:rsidRDefault="00F24D1F" w:rsidP="00BE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</w:t>
            </w:r>
            <w:r w:rsidR="00BC5582">
              <w:t>coin</w:t>
            </w:r>
            <w:r>
              <w:t xml:space="preserve"> field of each player in the new game form remains empty when letters and symbols are typed</w:t>
            </w:r>
          </w:p>
        </w:tc>
      </w:tr>
      <w:tr w:rsidR="00F24D1F" w14:paraId="48F7CDA1" w14:textId="77777777" w:rsidTr="00CE1BAD">
        <w:trPr>
          <w:trHeight w:val="2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0EB7FE94" w14:textId="27C8E382" w:rsidR="00F24D1F" w:rsidRDefault="00BC5582" w:rsidP="00BE0C6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Application should prevent the entry of </w:t>
            </w:r>
            <w:r>
              <w:rPr>
                <w:b w:val="0"/>
                <w:bCs w:val="0"/>
              </w:rPr>
              <w:t xml:space="preserve">negative </w:t>
            </w:r>
            <w:r>
              <w:rPr>
                <w:b w:val="0"/>
                <w:bCs w:val="0"/>
              </w:rPr>
              <w:t>numbers in the coins field</w:t>
            </w:r>
          </w:p>
        </w:tc>
        <w:tc>
          <w:tcPr>
            <w:tcW w:w="3212" w:type="dxa"/>
          </w:tcPr>
          <w:p w14:paraId="4BBC6F9F" w14:textId="77777777" w:rsidR="00BC5582" w:rsidRDefault="00BC5582" w:rsidP="00BC5582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the game </w:t>
            </w:r>
            <w:proofErr w:type="gramStart"/>
            <w:r>
              <w:t>page</w:t>
            </w:r>
            <w:proofErr w:type="gramEnd"/>
          </w:p>
          <w:p w14:paraId="1712F5F7" w14:textId="77777777" w:rsidR="00BC5582" w:rsidRDefault="00BC5582" w:rsidP="00BC5582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pand the new game </w:t>
            </w:r>
            <w:proofErr w:type="gramStart"/>
            <w:r>
              <w:t>form</w:t>
            </w:r>
            <w:proofErr w:type="gramEnd"/>
          </w:p>
          <w:p w14:paraId="4D72B7FB" w14:textId="77777777" w:rsidR="00BC5582" w:rsidRDefault="00BC5582" w:rsidP="00BC5582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or each player: </w:t>
            </w:r>
          </w:p>
          <w:p w14:paraId="4508FB50" w14:textId="5142E223" w:rsidR="00BC5582" w:rsidRDefault="00BC5582" w:rsidP="00BC5582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 xml:space="preserve">Input </w:t>
            </w:r>
            <w:r>
              <w:t xml:space="preserve"> a</w:t>
            </w:r>
            <w:proofErr w:type="gramEnd"/>
            <w:r>
              <w:t xml:space="preserve"> negative number into the star field</w:t>
            </w:r>
          </w:p>
          <w:p w14:paraId="43AE2106" w14:textId="21DC51DA" w:rsidR="00F24D1F" w:rsidRDefault="00BC5582" w:rsidP="00BC5582">
            <w:pPr>
              <w:pStyle w:val="ListParagraph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e coin field remains blank</w:t>
            </w:r>
          </w:p>
        </w:tc>
        <w:tc>
          <w:tcPr>
            <w:tcW w:w="3922" w:type="dxa"/>
          </w:tcPr>
          <w:p w14:paraId="0A35B1EF" w14:textId="49788B7E" w:rsidR="00F24D1F" w:rsidRDefault="00BC5582" w:rsidP="00BE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coin field of each player in the new game form remains empty when </w:t>
            </w:r>
            <w:r>
              <w:t xml:space="preserve">negative numbers </w:t>
            </w:r>
            <w:r>
              <w:t>are typed</w:t>
            </w:r>
          </w:p>
        </w:tc>
      </w:tr>
      <w:tr w:rsidR="00F24D1F" w14:paraId="6D5B027D" w14:textId="77777777" w:rsidTr="00CE1BAD">
        <w:trPr>
          <w:trHeight w:val="2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2B32F07B" w14:textId="4720A834" w:rsidR="00F24D1F" w:rsidRDefault="00BC5582" w:rsidP="00BE0C6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 xml:space="preserve">Application should prevent the entry of </w:t>
            </w:r>
            <w:r>
              <w:rPr>
                <w:b w:val="0"/>
                <w:bCs w:val="0"/>
              </w:rPr>
              <w:t xml:space="preserve">negative </w:t>
            </w:r>
            <w:r>
              <w:rPr>
                <w:b w:val="0"/>
                <w:bCs w:val="0"/>
              </w:rPr>
              <w:t xml:space="preserve">numbers in the </w:t>
            </w:r>
            <w:r>
              <w:rPr>
                <w:b w:val="0"/>
                <w:bCs w:val="0"/>
              </w:rPr>
              <w:t>stars</w:t>
            </w:r>
            <w:r>
              <w:rPr>
                <w:b w:val="0"/>
                <w:bCs w:val="0"/>
              </w:rPr>
              <w:t xml:space="preserve"> field</w:t>
            </w:r>
          </w:p>
        </w:tc>
        <w:tc>
          <w:tcPr>
            <w:tcW w:w="3212" w:type="dxa"/>
          </w:tcPr>
          <w:p w14:paraId="4191F566" w14:textId="77777777" w:rsidR="00BC5582" w:rsidRDefault="00BC5582" w:rsidP="00BC5582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the game </w:t>
            </w:r>
            <w:proofErr w:type="gramStart"/>
            <w:r>
              <w:t>page</w:t>
            </w:r>
            <w:proofErr w:type="gramEnd"/>
          </w:p>
          <w:p w14:paraId="1780265E" w14:textId="77777777" w:rsidR="00BC5582" w:rsidRDefault="00BC5582" w:rsidP="00BC5582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pand the new game </w:t>
            </w:r>
            <w:proofErr w:type="gramStart"/>
            <w:r>
              <w:t>form</w:t>
            </w:r>
            <w:proofErr w:type="gramEnd"/>
          </w:p>
          <w:p w14:paraId="2A4CB599" w14:textId="77777777" w:rsidR="00BC5582" w:rsidRDefault="00BC5582" w:rsidP="00BC5582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or each player: </w:t>
            </w:r>
          </w:p>
          <w:p w14:paraId="5BDF7311" w14:textId="6662972B" w:rsidR="00BC5582" w:rsidRDefault="00BC5582" w:rsidP="00BC5582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Input  a</w:t>
            </w:r>
            <w:proofErr w:type="gramEnd"/>
            <w:r>
              <w:t xml:space="preserve"> negative number</w:t>
            </w:r>
            <w:r>
              <w:t xml:space="preserve"> into the coin field</w:t>
            </w:r>
          </w:p>
          <w:p w14:paraId="5C4076DF" w14:textId="203E82D5" w:rsidR="00F24D1F" w:rsidRDefault="00BC5582" w:rsidP="00BC5582">
            <w:pPr>
              <w:pStyle w:val="ListParagraph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e coin field remains blank</w:t>
            </w:r>
            <w:r>
              <w:t xml:space="preserve"> </w:t>
            </w:r>
          </w:p>
        </w:tc>
        <w:tc>
          <w:tcPr>
            <w:tcW w:w="3922" w:type="dxa"/>
          </w:tcPr>
          <w:p w14:paraId="301D4133" w14:textId="48A91243" w:rsidR="00F24D1F" w:rsidRDefault="00BC5582" w:rsidP="00BE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</w:t>
            </w:r>
            <w:r>
              <w:t>star</w:t>
            </w:r>
            <w:r>
              <w:t xml:space="preserve"> field of each player in the new game form remains empty when negative numbers are typed</w:t>
            </w:r>
          </w:p>
        </w:tc>
      </w:tr>
      <w:tr w:rsidR="00F24D1F" w14:paraId="6553B175" w14:textId="77777777" w:rsidTr="00CE1BAD">
        <w:trPr>
          <w:trHeight w:val="2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3E6DFDB7" w14:textId="6FB26595" w:rsidR="00F24D1F" w:rsidRDefault="00BC5582" w:rsidP="00BE0C6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pplication can prevent the submission of an empty form</w:t>
            </w:r>
          </w:p>
        </w:tc>
        <w:tc>
          <w:tcPr>
            <w:tcW w:w="3212" w:type="dxa"/>
          </w:tcPr>
          <w:p w14:paraId="71F9F748" w14:textId="77777777" w:rsidR="00F24D1F" w:rsidRDefault="00BC5582" w:rsidP="00BC5582">
            <w:pPr>
              <w:pStyle w:val="ListParagraph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the game </w:t>
            </w:r>
            <w:proofErr w:type="gramStart"/>
            <w:r>
              <w:t>page</w:t>
            </w:r>
            <w:proofErr w:type="gramEnd"/>
          </w:p>
          <w:p w14:paraId="1BC2E62C" w14:textId="77777777" w:rsidR="00BC5582" w:rsidRDefault="00BC5582" w:rsidP="00BC5582">
            <w:pPr>
              <w:pStyle w:val="ListParagraph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pand the new game </w:t>
            </w:r>
            <w:proofErr w:type="gramStart"/>
            <w:r>
              <w:t>form</w:t>
            </w:r>
            <w:proofErr w:type="gramEnd"/>
          </w:p>
          <w:p w14:paraId="7DB48FC7" w14:textId="77777777" w:rsidR="00BC5582" w:rsidRDefault="00BC5582" w:rsidP="00BC5582">
            <w:pPr>
              <w:pStyle w:val="ListParagraph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ubmit </w:t>
            </w:r>
            <w:proofErr w:type="gramStart"/>
            <w:r>
              <w:t>form</w:t>
            </w:r>
            <w:proofErr w:type="gramEnd"/>
          </w:p>
          <w:p w14:paraId="1CAB2E7F" w14:textId="7E40A3AD" w:rsidR="00BC5582" w:rsidRDefault="00BC5582" w:rsidP="00BC5582">
            <w:pPr>
              <w:pStyle w:val="ListParagraph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e missing fields alert is displayed</w:t>
            </w:r>
          </w:p>
        </w:tc>
        <w:tc>
          <w:tcPr>
            <w:tcW w:w="3922" w:type="dxa"/>
          </w:tcPr>
          <w:p w14:paraId="6E238FE2" w14:textId="1A84D9F1" w:rsidR="00F24D1F" w:rsidRDefault="00BC5582" w:rsidP="00BE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on submitting a blank form, an alert dialog informing the user of missing fields is displayed</w:t>
            </w:r>
          </w:p>
        </w:tc>
      </w:tr>
      <w:tr w:rsidR="00F24D1F" w14:paraId="058AD6CC" w14:textId="77777777" w:rsidTr="00CE1BAD">
        <w:trPr>
          <w:trHeight w:val="2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394BA5F6" w14:textId="5387DB48" w:rsidR="00F24D1F" w:rsidRDefault="00BC5582" w:rsidP="00BE0C6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pplication can prevent the submission of a</w:t>
            </w:r>
            <w:r>
              <w:rPr>
                <w:b w:val="0"/>
                <w:bCs w:val="0"/>
              </w:rPr>
              <w:t xml:space="preserve"> form without a character selection</w:t>
            </w:r>
          </w:p>
        </w:tc>
        <w:tc>
          <w:tcPr>
            <w:tcW w:w="3212" w:type="dxa"/>
          </w:tcPr>
          <w:p w14:paraId="291F1B94" w14:textId="77777777" w:rsidR="00BC5582" w:rsidRDefault="00BC5582" w:rsidP="00BC5582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the game </w:t>
            </w:r>
            <w:proofErr w:type="gramStart"/>
            <w:r>
              <w:t>page</w:t>
            </w:r>
            <w:proofErr w:type="gramEnd"/>
          </w:p>
          <w:p w14:paraId="2971CFB7" w14:textId="1DF42C1B" w:rsidR="00BC5582" w:rsidRDefault="00BC5582" w:rsidP="00BC5582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pand the new game </w:t>
            </w:r>
            <w:proofErr w:type="gramStart"/>
            <w:r>
              <w:t>form</w:t>
            </w:r>
            <w:proofErr w:type="gramEnd"/>
          </w:p>
          <w:p w14:paraId="3B4CBE35" w14:textId="16ECA5FD" w:rsidR="00BC5582" w:rsidRDefault="00BC5582" w:rsidP="00BC5582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mplete the form aside from one character selection, leave this </w:t>
            </w:r>
            <w:proofErr w:type="gramStart"/>
            <w:r>
              <w:t>default</w:t>
            </w:r>
            <w:proofErr w:type="gramEnd"/>
          </w:p>
          <w:p w14:paraId="0E3A55E2" w14:textId="0FA889E5" w:rsidR="00BC5582" w:rsidRDefault="00BC5582" w:rsidP="00BC5582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ubmit </w:t>
            </w:r>
            <w:proofErr w:type="gramStart"/>
            <w:r>
              <w:t>form</w:t>
            </w:r>
            <w:proofErr w:type="gramEnd"/>
          </w:p>
          <w:p w14:paraId="262A9DB8" w14:textId="6EFD6DA1" w:rsidR="00F24D1F" w:rsidRDefault="00BC5582" w:rsidP="00BC5582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e missing fields alert is displayed</w:t>
            </w:r>
          </w:p>
        </w:tc>
        <w:tc>
          <w:tcPr>
            <w:tcW w:w="3922" w:type="dxa"/>
          </w:tcPr>
          <w:p w14:paraId="4BF15D08" w14:textId="72527AE0" w:rsidR="00F24D1F" w:rsidRDefault="00BC5582" w:rsidP="00BE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pon submitting a </w:t>
            </w:r>
            <w:r>
              <w:t>form missing a character selection</w:t>
            </w:r>
            <w:r>
              <w:t>, an alert dialog informing the user of missing fields is displayed</w:t>
            </w:r>
          </w:p>
        </w:tc>
      </w:tr>
      <w:tr w:rsidR="00F24D1F" w14:paraId="3E3DBC67" w14:textId="77777777" w:rsidTr="00CE1BAD">
        <w:trPr>
          <w:trHeight w:val="2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5ED86FF2" w14:textId="2257EE8F" w:rsidR="00F24D1F" w:rsidRDefault="00BC5582" w:rsidP="00BE0C6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pplication can prevent the submission of a</w:t>
            </w:r>
            <w:r>
              <w:rPr>
                <w:b w:val="0"/>
                <w:bCs w:val="0"/>
              </w:rPr>
              <w:t xml:space="preserve"> form without a board selection</w:t>
            </w:r>
          </w:p>
        </w:tc>
        <w:tc>
          <w:tcPr>
            <w:tcW w:w="3212" w:type="dxa"/>
          </w:tcPr>
          <w:p w14:paraId="08F36B1D" w14:textId="77777777" w:rsidR="00BC5582" w:rsidRDefault="00BC5582" w:rsidP="00BC5582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the game </w:t>
            </w:r>
            <w:proofErr w:type="gramStart"/>
            <w:r>
              <w:t>page</w:t>
            </w:r>
            <w:proofErr w:type="gramEnd"/>
          </w:p>
          <w:p w14:paraId="7D60DF2B" w14:textId="2267AA89" w:rsidR="00BC5582" w:rsidRDefault="00BC5582" w:rsidP="00BC5582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pand the new game </w:t>
            </w:r>
            <w:proofErr w:type="gramStart"/>
            <w:r>
              <w:t>form</w:t>
            </w:r>
            <w:proofErr w:type="gramEnd"/>
          </w:p>
          <w:p w14:paraId="7E06014A" w14:textId="7CB41DA0" w:rsidR="00BC5582" w:rsidRDefault="00BC5582" w:rsidP="00BC5582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mplete the form aside from the board </w:t>
            </w:r>
            <w:proofErr w:type="gramStart"/>
            <w:r>
              <w:t>selection</w:t>
            </w:r>
            <w:proofErr w:type="gramEnd"/>
          </w:p>
          <w:p w14:paraId="085E7833" w14:textId="51E6C82B" w:rsidR="00BC5582" w:rsidRDefault="00BC5582" w:rsidP="00BC5582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ubmit </w:t>
            </w:r>
            <w:proofErr w:type="gramStart"/>
            <w:r>
              <w:t>form</w:t>
            </w:r>
            <w:proofErr w:type="gramEnd"/>
          </w:p>
          <w:p w14:paraId="304B8343" w14:textId="2B35EE82" w:rsidR="00F24D1F" w:rsidRDefault="00BC5582" w:rsidP="00BC5582">
            <w:pPr>
              <w:pStyle w:val="ListParagraph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e missing fields alert is displayed</w:t>
            </w:r>
          </w:p>
        </w:tc>
        <w:tc>
          <w:tcPr>
            <w:tcW w:w="3922" w:type="dxa"/>
          </w:tcPr>
          <w:p w14:paraId="5BF76DD7" w14:textId="7564F239" w:rsidR="00F24D1F" w:rsidRDefault="00BC5582" w:rsidP="00BE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pon submitting a </w:t>
            </w:r>
            <w:r w:rsidR="00D6091D">
              <w:t>f</w:t>
            </w:r>
            <w:r>
              <w:t>orm</w:t>
            </w:r>
            <w:r w:rsidR="00D6091D">
              <w:t xml:space="preserve"> without a board selection</w:t>
            </w:r>
            <w:r>
              <w:t>, an alert dialog informing the user of missing fields is displayed</w:t>
            </w:r>
          </w:p>
        </w:tc>
      </w:tr>
      <w:tr w:rsidR="00F24D1F" w14:paraId="09044458" w14:textId="77777777" w:rsidTr="00CE1BAD">
        <w:trPr>
          <w:trHeight w:val="2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5018413E" w14:textId="1A4EEEE1" w:rsidR="00F24D1F" w:rsidRDefault="00D6091D" w:rsidP="00BE0C6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>Application allows the user to add new games</w:t>
            </w:r>
          </w:p>
        </w:tc>
        <w:tc>
          <w:tcPr>
            <w:tcW w:w="3212" w:type="dxa"/>
          </w:tcPr>
          <w:p w14:paraId="771AB96F" w14:textId="77777777" w:rsidR="00F24D1F" w:rsidRDefault="00D6091D" w:rsidP="00D6091D">
            <w:pPr>
              <w:pStyle w:val="ListParagraph"/>
              <w:numPr>
                <w:ilvl w:val="0"/>
                <w:numId w:val="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the game </w:t>
            </w:r>
            <w:proofErr w:type="gramStart"/>
            <w:r>
              <w:t>page</w:t>
            </w:r>
            <w:proofErr w:type="gramEnd"/>
          </w:p>
          <w:p w14:paraId="10255A2F" w14:textId="77777777" w:rsidR="00D6091D" w:rsidRDefault="00D6091D" w:rsidP="00D6091D">
            <w:pPr>
              <w:pStyle w:val="ListParagraph"/>
              <w:numPr>
                <w:ilvl w:val="0"/>
                <w:numId w:val="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pand the new game </w:t>
            </w:r>
            <w:proofErr w:type="gramStart"/>
            <w:r>
              <w:t>form</w:t>
            </w:r>
            <w:proofErr w:type="gramEnd"/>
          </w:p>
          <w:p w14:paraId="4CD178D5" w14:textId="77777777" w:rsidR="00D6091D" w:rsidRDefault="00D6091D" w:rsidP="00D6091D">
            <w:pPr>
              <w:pStyle w:val="ListParagraph"/>
              <w:numPr>
                <w:ilvl w:val="0"/>
                <w:numId w:val="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omplete the </w:t>
            </w:r>
            <w:proofErr w:type="gramStart"/>
            <w:r>
              <w:t>form</w:t>
            </w:r>
            <w:proofErr w:type="gramEnd"/>
          </w:p>
          <w:p w14:paraId="22B3F831" w14:textId="54788122" w:rsidR="00D6091D" w:rsidRDefault="00D6091D" w:rsidP="00D6091D">
            <w:pPr>
              <w:pStyle w:val="ListParagraph"/>
              <w:numPr>
                <w:ilvl w:val="0"/>
                <w:numId w:val="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ubmit the form by clicking ‘Create new </w:t>
            </w:r>
            <w:proofErr w:type="gramStart"/>
            <w:r>
              <w:t>game’</w:t>
            </w:r>
            <w:proofErr w:type="gramEnd"/>
          </w:p>
          <w:p w14:paraId="4D8BD43E" w14:textId="0968BFE6" w:rsidR="00D6091D" w:rsidRDefault="00D6091D" w:rsidP="00D6091D">
            <w:pPr>
              <w:pStyle w:val="ListParagraph"/>
              <w:numPr>
                <w:ilvl w:val="0"/>
                <w:numId w:val="2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e new game was created</w:t>
            </w:r>
          </w:p>
        </w:tc>
        <w:tc>
          <w:tcPr>
            <w:tcW w:w="3922" w:type="dxa"/>
          </w:tcPr>
          <w:p w14:paraId="085A3DDF" w14:textId="13C0DAAF" w:rsidR="00F24D1F" w:rsidRDefault="00D6091D" w:rsidP="00BE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on completing the new game form and submitting, a new game is displayed with the information from the form</w:t>
            </w:r>
          </w:p>
        </w:tc>
      </w:tr>
      <w:tr w:rsidR="00F24D1F" w14:paraId="5C473EE3" w14:textId="77777777" w:rsidTr="00CE1BAD">
        <w:trPr>
          <w:trHeight w:val="2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0552A141" w14:textId="6A34C0EE" w:rsidR="00F24D1F" w:rsidRDefault="00D6091D" w:rsidP="00BE0C6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Application allows the user to </w:t>
            </w:r>
            <w:r>
              <w:rPr>
                <w:b w:val="0"/>
                <w:bCs w:val="0"/>
              </w:rPr>
              <w:t xml:space="preserve">cancel an edit </w:t>
            </w:r>
            <w:r>
              <w:rPr>
                <w:b w:val="0"/>
                <w:bCs w:val="0"/>
              </w:rPr>
              <w:t>game</w:t>
            </w:r>
            <w:r>
              <w:rPr>
                <w:b w:val="0"/>
                <w:bCs w:val="0"/>
              </w:rPr>
              <w:t xml:space="preserve"> action</w:t>
            </w:r>
          </w:p>
        </w:tc>
        <w:tc>
          <w:tcPr>
            <w:tcW w:w="3212" w:type="dxa"/>
          </w:tcPr>
          <w:p w14:paraId="724267BD" w14:textId="77777777" w:rsidR="00D6091D" w:rsidRDefault="00D6091D" w:rsidP="00D6091D">
            <w:pPr>
              <w:pStyle w:val="ListParagraph"/>
              <w:numPr>
                <w:ilvl w:val="0"/>
                <w:numId w:val="2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the game </w:t>
            </w:r>
            <w:proofErr w:type="gramStart"/>
            <w:r>
              <w:t>page</w:t>
            </w:r>
            <w:proofErr w:type="gramEnd"/>
          </w:p>
          <w:p w14:paraId="665178AA" w14:textId="3EF15B61" w:rsidR="00F24D1F" w:rsidRDefault="00D6091D" w:rsidP="00D6091D">
            <w:pPr>
              <w:pStyle w:val="ListParagraph"/>
              <w:numPr>
                <w:ilvl w:val="0"/>
                <w:numId w:val="2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ck the edit icon button of a </w:t>
            </w:r>
            <w:proofErr w:type="gramStart"/>
            <w:r>
              <w:t>game</w:t>
            </w:r>
            <w:proofErr w:type="gramEnd"/>
            <w:r>
              <w:t xml:space="preserve"> </w:t>
            </w:r>
          </w:p>
          <w:p w14:paraId="42BE06A3" w14:textId="77777777" w:rsidR="00D6091D" w:rsidRDefault="00D6091D" w:rsidP="00D6091D">
            <w:pPr>
              <w:pStyle w:val="ListParagraph"/>
              <w:numPr>
                <w:ilvl w:val="0"/>
                <w:numId w:val="2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ake a change to the </w:t>
            </w:r>
            <w:proofErr w:type="gramStart"/>
            <w:r>
              <w:t>game</w:t>
            </w:r>
            <w:proofErr w:type="gramEnd"/>
          </w:p>
          <w:p w14:paraId="78DF4CC2" w14:textId="77777777" w:rsidR="00D6091D" w:rsidRDefault="00D6091D" w:rsidP="00D6091D">
            <w:pPr>
              <w:pStyle w:val="ListParagraph"/>
              <w:numPr>
                <w:ilvl w:val="0"/>
                <w:numId w:val="2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ck the ‘Cancel’ button</w:t>
            </w:r>
          </w:p>
          <w:p w14:paraId="4E00F5A8" w14:textId="4115A81B" w:rsidR="00D6091D" w:rsidRDefault="00D6091D" w:rsidP="00D6091D">
            <w:pPr>
              <w:pStyle w:val="ListParagraph"/>
              <w:numPr>
                <w:ilvl w:val="0"/>
                <w:numId w:val="2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no changes were saved</w:t>
            </w:r>
          </w:p>
        </w:tc>
        <w:tc>
          <w:tcPr>
            <w:tcW w:w="3922" w:type="dxa"/>
          </w:tcPr>
          <w:p w14:paraId="15DD0CF8" w14:textId="01081D31" w:rsidR="00F24D1F" w:rsidRDefault="00D6091D" w:rsidP="00BE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on editing a game, the changes are not saved if the user cancels the action</w:t>
            </w:r>
          </w:p>
        </w:tc>
      </w:tr>
      <w:tr w:rsidR="00F24D1F" w14:paraId="3F71BDB4" w14:textId="77777777" w:rsidTr="00CE1BAD">
        <w:trPr>
          <w:trHeight w:val="2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207FC818" w14:textId="29C2FAE1" w:rsidR="00F24D1F" w:rsidRDefault="00D6091D" w:rsidP="00BE0C6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pplication allows the user to cancel a delete game operation</w:t>
            </w:r>
          </w:p>
        </w:tc>
        <w:tc>
          <w:tcPr>
            <w:tcW w:w="3212" w:type="dxa"/>
          </w:tcPr>
          <w:p w14:paraId="7CAF2896" w14:textId="77777777" w:rsidR="00F24D1F" w:rsidRDefault="00D6091D" w:rsidP="00D6091D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the game </w:t>
            </w:r>
            <w:proofErr w:type="gramStart"/>
            <w:r>
              <w:t>page</w:t>
            </w:r>
            <w:proofErr w:type="gramEnd"/>
          </w:p>
          <w:p w14:paraId="697BC50B" w14:textId="77777777" w:rsidR="00D6091D" w:rsidRDefault="00D6091D" w:rsidP="00D6091D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ck the delete icon button for the </w:t>
            </w:r>
            <w:proofErr w:type="gramStart"/>
            <w:r>
              <w:t>game</w:t>
            </w:r>
            <w:proofErr w:type="gramEnd"/>
          </w:p>
          <w:p w14:paraId="1C3AF668" w14:textId="77777777" w:rsidR="00D6091D" w:rsidRDefault="00D6091D" w:rsidP="00D6091D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the confirmation alert, click ‘No’</w:t>
            </w:r>
          </w:p>
          <w:p w14:paraId="612C07AD" w14:textId="1A6079C9" w:rsidR="00D6091D" w:rsidRDefault="00D6091D" w:rsidP="00D6091D">
            <w:pPr>
              <w:pStyle w:val="ListParagraph"/>
              <w:numPr>
                <w:ilvl w:val="0"/>
                <w:numId w:val="2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e game has not been deleted</w:t>
            </w:r>
          </w:p>
        </w:tc>
        <w:tc>
          <w:tcPr>
            <w:tcW w:w="3922" w:type="dxa"/>
          </w:tcPr>
          <w:p w14:paraId="712F5235" w14:textId="37B468C0" w:rsidR="00F24D1F" w:rsidRDefault="00D6091D" w:rsidP="00BE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on deleting a game, the game is not removed if the action is canceled</w:t>
            </w:r>
          </w:p>
        </w:tc>
      </w:tr>
      <w:tr w:rsidR="00D6091D" w14:paraId="2A0EE1BB" w14:textId="77777777" w:rsidTr="00CE1BAD">
        <w:trPr>
          <w:trHeight w:val="2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0AE908F7" w14:textId="2EE023FD" w:rsidR="00D6091D" w:rsidRDefault="00D6091D" w:rsidP="00BE0C6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pplication allows the user to delete games</w:t>
            </w:r>
          </w:p>
        </w:tc>
        <w:tc>
          <w:tcPr>
            <w:tcW w:w="3212" w:type="dxa"/>
          </w:tcPr>
          <w:p w14:paraId="6574B82F" w14:textId="77777777" w:rsidR="00D6091D" w:rsidRDefault="00D6091D" w:rsidP="00D6091D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the game </w:t>
            </w:r>
            <w:proofErr w:type="gramStart"/>
            <w:r>
              <w:t>page</w:t>
            </w:r>
            <w:proofErr w:type="gramEnd"/>
          </w:p>
          <w:p w14:paraId="40C69C07" w14:textId="77777777" w:rsidR="00D6091D" w:rsidRDefault="00D6091D" w:rsidP="00D6091D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ck the delete icon button for the </w:t>
            </w:r>
            <w:proofErr w:type="gramStart"/>
            <w:r>
              <w:t>game</w:t>
            </w:r>
            <w:proofErr w:type="gramEnd"/>
          </w:p>
          <w:p w14:paraId="6D262F00" w14:textId="77777777" w:rsidR="00D6091D" w:rsidRDefault="00D6091D" w:rsidP="00D6091D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the confirmation alert, click ‘</w:t>
            </w:r>
            <w:proofErr w:type="gramStart"/>
            <w:r>
              <w:t>Yes</w:t>
            </w:r>
            <w:proofErr w:type="gramEnd"/>
            <w:r>
              <w:t>’</w:t>
            </w:r>
          </w:p>
          <w:p w14:paraId="29099205" w14:textId="55C6AF0C" w:rsidR="00D6091D" w:rsidRDefault="00D6091D" w:rsidP="00D6091D">
            <w:pPr>
              <w:pStyle w:val="ListParagraph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e game has been deleted</w:t>
            </w:r>
          </w:p>
        </w:tc>
        <w:tc>
          <w:tcPr>
            <w:tcW w:w="3922" w:type="dxa"/>
          </w:tcPr>
          <w:p w14:paraId="6F339CAF" w14:textId="59E2DA5F" w:rsidR="00D6091D" w:rsidRDefault="00D6091D" w:rsidP="00BE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on deleting a game, the game is removed from the page</w:t>
            </w:r>
          </w:p>
        </w:tc>
      </w:tr>
      <w:tr w:rsidR="00D6091D" w14:paraId="2815A1BB" w14:textId="77777777" w:rsidTr="00CE1BAD">
        <w:trPr>
          <w:trHeight w:val="29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11" w:type="dxa"/>
          </w:tcPr>
          <w:p w14:paraId="589B9B39" w14:textId="3CC6AD49" w:rsidR="00D6091D" w:rsidRDefault="00D6091D" w:rsidP="00BE0C6F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>Application allows users to edit a game and save their changes</w:t>
            </w:r>
          </w:p>
        </w:tc>
        <w:tc>
          <w:tcPr>
            <w:tcW w:w="3212" w:type="dxa"/>
          </w:tcPr>
          <w:p w14:paraId="4C65F0CD" w14:textId="77777777" w:rsidR="00D6091D" w:rsidRDefault="00D6091D" w:rsidP="00D6091D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the game </w:t>
            </w:r>
            <w:proofErr w:type="gramStart"/>
            <w:r>
              <w:t>page</w:t>
            </w:r>
            <w:proofErr w:type="gramEnd"/>
          </w:p>
          <w:p w14:paraId="6D36D9CE" w14:textId="77777777" w:rsidR="00D6091D" w:rsidRDefault="00D6091D" w:rsidP="00D6091D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ck the edit button icon of the </w:t>
            </w:r>
            <w:proofErr w:type="gramStart"/>
            <w:r>
              <w:t>game</w:t>
            </w:r>
            <w:proofErr w:type="gramEnd"/>
          </w:p>
          <w:p w14:paraId="09128EC3" w14:textId="77777777" w:rsidR="00D6091D" w:rsidRDefault="0041064C" w:rsidP="00D6091D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ake changes to the game </w:t>
            </w:r>
            <w:proofErr w:type="gramStart"/>
            <w:r>
              <w:t>fields</w:t>
            </w:r>
            <w:proofErr w:type="gramEnd"/>
          </w:p>
          <w:p w14:paraId="4BD2B5B0" w14:textId="77777777" w:rsidR="0041064C" w:rsidRDefault="0041064C" w:rsidP="00D6091D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ck the ‘Save Changes’ button </w:t>
            </w:r>
          </w:p>
          <w:p w14:paraId="649EC826" w14:textId="4818056C" w:rsidR="0041064C" w:rsidRDefault="0041064C" w:rsidP="00D6091D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ify the changes are displayed in the game</w:t>
            </w:r>
          </w:p>
        </w:tc>
        <w:tc>
          <w:tcPr>
            <w:tcW w:w="3922" w:type="dxa"/>
          </w:tcPr>
          <w:p w14:paraId="3A714FF8" w14:textId="5DDD4543" w:rsidR="00D6091D" w:rsidRDefault="0041064C" w:rsidP="00BE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on editing a game, the changes made in the edit game dialog are reflected in the game after the changes are saved</w:t>
            </w:r>
          </w:p>
        </w:tc>
      </w:tr>
    </w:tbl>
    <w:p w14:paraId="7DECB57B" w14:textId="5FAC2A9D" w:rsidR="00712301" w:rsidRDefault="00712301"/>
    <w:p w14:paraId="6AEBB4B4" w14:textId="6F805E44" w:rsidR="00A30250" w:rsidRDefault="00A30250"/>
    <w:p w14:paraId="720BD1A5" w14:textId="44DBE959" w:rsidR="00AC6DB7" w:rsidRPr="00A30250" w:rsidRDefault="00AC6DB7" w:rsidP="00AC6DB7">
      <w:r>
        <w:t xml:space="preserve"> </w:t>
      </w:r>
    </w:p>
    <w:sectPr w:rsidR="00AC6DB7" w:rsidRPr="00A302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7D5AA5"/>
    <w:multiLevelType w:val="hybridMultilevel"/>
    <w:tmpl w:val="A0148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1790D"/>
    <w:multiLevelType w:val="hybridMultilevel"/>
    <w:tmpl w:val="191825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3070C6"/>
    <w:multiLevelType w:val="hybridMultilevel"/>
    <w:tmpl w:val="C44E68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630AAF"/>
    <w:multiLevelType w:val="hybridMultilevel"/>
    <w:tmpl w:val="A762E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C506E8"/>
    <w:multiLevelType w:val="hybridMultilevel"/>
    <w:tmpl w:val="9C840B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2D1426"/>
    <w:multiLevelType w:val="hybridMultilevel"/>
    <w:tmpl w:val="191825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F90F78"/>
    <w:multiLevelType w:val="hybridMultilevel"/>
    <w:tmpl w:val="191825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33A71"/>
    <w:multiLevelType w:val="hybridMultilevel"/>
    <w:tmpl w:val="A612A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AA6FFB"/>
    <w:multiLevelType w:val="hybridMultilevel"/>
    <w:tmpl w:val="191825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DB23C5"/>
    <w:multiLevelType w:val="hybridMultilevel"/>
    <w:tmpl w:val="98AEA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CB1B6C"/>
    <w:multiLevelType w:val="hybridMultilevel"/>
    <w:tmpl w:val="AE30F670"/>
    <w:lvl w:ilvl="0" w:tplc="D0C81A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2A2897"/>
    <w:multiLevelType w:val="hybridMultilevel"/>
    <w:tmpl w:val="17D244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F97DA7"/>
    <w:multiLevelType w:val="hybridMultilevel"/>
    <w:tmpl w:val="100AA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D20B4C"/>
    <w:multiLevelType w:val="hybridMultilevel"/>
    <w:tmpl w:val="DCE0188C"/>
    <w:lvl w:ilvl="0" w:tplc="8C2C203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FE05525"/>
    <w:multiLevelType w:val="hybridMultilevel"/>
    <w:tmpl w:val="B686A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CB2639"/>
    <w:multiLevelType w:val="hybridMultilevel"/>
    <w:tmpl w:val="9CECA1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E36B70"/>
    <w:multiLevelType w:val="hybridMultilevel"/>
    <w:tmpl w:val="AD7E5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093956"/>
    <w:multiLevelType w:val="hybridMultilevel"/>
    <w:tmpl w:val="100AAD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8F2096"/>
    <w:multiLevelType w:val="hybridMultilevel"/>
    <w:tmpl w:val="5E2E8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0B0D9D"/>
    <w:multiLevelType w:val="hybridMultilevel"/>
    <w:tmpl w:val="A762E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690142"/>
    <w:multiLevelType w:val="hybridMultilevel"/>
    <w:tmpl w:val="A762E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B125CD"/>
    <w:multiLevelType w:val="hybridMultilevel"/>
    <w:tmpl w:val="9C840B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380A62"/>
    <w:multiLevelType w:val="hybridMultilevel"/>
    <w:tmpl w:val="191825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D5085E"/>
    <w:multiLevelType w:val="hybridMultilevel"/>
    <w:tmpl w:val="A330F8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0C7B19"/>
    <w:multiLevelType w:val="hybridMultilevel"/>
    <w:tmpl w:val="152CBA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C07A62"/>
    <w:multiLevelType w:val="hybridMultilevel"/>
    <w:tmpl w:val="1DF24C46"/>
    <w:lvl w:ilvl="0" w:tplc="9DF8C480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17"/>
  </w:num>
  <w:num w:numId="3">
    <w:abstractNumId w:val="12"/>
  </w:num>
  <w:num w:numId="4">
    <w:abstractNumId w:val="18"/>
  </w:num>
  <w:num w:numId="5">
    <w:abstractNumId w:val="24"/>
  </w:num>
  <w:num w:numId="6">
    <w:abstractNumId w:val="7"/>
  </w:num>
  <w:num w:numId="7">
    <w:abstractNumId w:val="2"/>
  </w:num>
  <w:num w:numId="8">
    <w:abstractNumId w:val="16"/>
  </w:num>
  <w:num w:numId="9">
    <w:abstractNumId w:val="13"/>
  </w:num>
  <w:num w:numId="10">
    <w:abstractNumId w:val="14"/>
  </w:num>
  <w:num w:numId="11">
    <w:abstractNumId w:val="10"/>
  </w:num>
  <w:num w:numId="12">
    <w:abstractNumId w:val="1"/>
  </w:num>
  <w:num w:numId="13">
    <w:abstractNumId w:val="6"/>
  </w:num>
  <w:num w:numId="14">
    <w:abstractNumId w:val="8"/>
  </w:num>
  <w:num w:numId="15">
    <w:abstractNumId w:val="22"/>
  </w:num>
  <w:num w:numId="16">
    <w:abstractNumId w:val="5"/>
  </w:num>
  <w:num w:numId="17">
    <w:abstractNumId w:val="20"/>
  </w:num>
  <w:num w:numId="18">
    <w:abstractNumId w:val="3"/>
  </w:num>
  <w:num w:numId="19">
    <w:abstractNumId w:val="19"/>
  </w:num>
  <w:num w:numId="20">
    <w:abstractNumId w:val="21"/>
  </w:num>
  <w:num w:numId="21">
    <w:abstractNumId w:val="4"/>
  </w:num>
  <w:num w:numId="22">
    <w:abstractNumId w:val="0"/>
  </w:num>
  <w:num w:numId="23">
    <w:abstractNumId w:val="23"/>
  </w:num>
  <w:num w:numId="24">
    <w:abstractNumId w:val="25"/>
  </w:num>
  <w:num w:numId="25">
    <w:abstractNumId w:val="9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ExMzI0NDOyNLVQ0lEKTi0uzszPAykwrgUAANQJRSwAAAA="/>
  </w:docVars>
  <w:rsids>
    <w:rsidRoot w:val="00712301"/>
    <w:rsid w:val="000D7033"/>
    <w:rsid w:val="002B0190"/>
    <w:rsid w:val="0041064C"/>
    <w:rsid w:val="004451C7"/>
    <w:rsid w:val="00712301"/>
    <w:rsid w:val="009F6C96"/>
    <w:rsid w:val="00A30250"/>
    <w:rsid w:val="00AC6DB7"/>
    <w:rsid w:val="00BC5582"/>
    <w:rsid w:val="00BE0C6F"/>
    <w:rsid w:val="00BE7366"/>
    <w:rsid w:val="00CE1BAD"/>
    <w:rsid w:val="00D6091D"/>
    <w:rsid w:val="00F24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5B879"/>
  <w15:chartTrackingRefBased/>
  <w15:docId w15:val="{0543F221-3374-4E1D-ABB5-040B1D8AC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23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71230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1230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7123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865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B Smith</dc:creator>
  <cp:keywords/>
  <dc:description/>
  <cp:lastModifiedBy>Joe B Smith</cp:lastModifiedBy>
  <cp:revision>2</cp:revision>
  <dcterms:created xsi:type="dcterms:W3CDTF">2021-02-26T16:38:00Z</dcterms:created>
  <dcterms:modified xsi:type="dcterms:W3CDTF">2021-02-26T16:38:00Z</dcterms:modified>
</cp:coreProperties>
</file>